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iatrist</w:t>
      </w:r>
      <w:r>
        <w:t xml:space="preserve"> </w:t>
      </w:r>
      <w:r>
        <w:t xml:space="preserve">in</w:t>
      </w:r>
      <w:r>
        <w:t xml:space="preserve"> </w:t>
      </w:r>
      <w:r>
        <w:t xml:space="preserve">Nepal</w:t>
      </w:r>
      <w:r>
        <w:t xml:space="preserve"> </w:t>
      </w:r>
      <w:r>
        <w:t xml:space="preserve">Kathmandu</w:t>
      </w:r>
    </w:p>
    <w:bookmarkStart w:id="20" w:name="X7e5ad5214482864e7adfd401127a373fc37ffd6"/>
    <w:p>
      <w:pPr>
        <w:pStyle w:val="Heading1"/>
      </w:pPr>
      <w:r>
        <w:t xml:space="preserve">Cover Letter for Psychiatrist Position in Nepal Kathmandu</w:t>
      </w:r>
    </w:p>
    <w:p>
      <w:pPr>
        <w:pStyle w:val="FirstParagraph"/>
      </w:pPr>
      <w:r>
        <w:t xml:space="preserve">Dear [Hiring Manager's Name or "Recruitment Committee"],</w:t>
      </w:r>
    </w:p>
    <w:p>
      <w:pPr>
        <w:pStyle w:val="BodyText"/>
      </w:pPr>
      <w:r>
        <w:t xml:space="preserve">I am writing to express my sincere interest in the Psychiatrist position at [Name of Organization] in Nepal Kathmandu. As a dedicated mental health professional with over [X years] of experience in clinical psychiatry, I am eager to contribute my expertise, compassion, and cultural sensitivity to address the growing mental health needs of the people in this vibrant and culturally rich region. Nepal Kathmandu, with its unique blend of tradition and modernity, offers a dynamic environment where a Psychiatrist can make a profound impact on individuals, families, and communities. I am confident that my background in psychiatric care, coupled with my passion for serving diverse populations, aligns perfectly with the mission of your organization.</w:t>
      </w:r>
    </w:p>
    <w:p>
      <w:pPr>
        <w:pStyle w:val="BodyText"/>
      </w:pPr>
      <w:r>
        <w:t xml:space="preserve">Throughout my career as a Psychiatrist, I have focused on delivering patient-centered care that integrates evidence-based practices with a deep understanding of cultural and socioeconomic factors. My work has spanned [mention specific settings, e.g., "community clinics, private practices, and academic institutions"], where I have treated patients across the lifespan for a wide range of mental health conditions, including depression, anxiety disorders, trauma-related illnesses, and psychotic disorders. I hold certifications in [mention relevant certifications or specializations], which have equipped me to provide comprehensive care that prioritizes both medical and holistic well-being.</w:t>
      </w:r>
    </w:p>
    <w:p>
      <w:pPr>
        <w:pStyle w:val="BodyText"/>
      </w:pPr>
      <w:r>
        <w:t xml:space="preserve">What draws me most to the opportunity in Nepal Kathmandu is the chance to contribute to a region where mental health services are increasingly recognized as essential but still face significant challenges. The cultural context of Nepal, with its deep-rooted traditions and evolving societal dynamics, presents unique opportunities for a Psychiatrist to bridge gaps between traditional healing practices and modern psychiatric care. I have always believed that effective mental health treatment requires not only clinical expertise but also an appreciation for the cultural narratives that shape a patient’s experience. In Kathmandu, I would be honored to work alongside local communities, healthcare providers, and organizations to foster mental wellness through education, advocacy, and accessible services.</w:t>
      </w:r>
    </w:p>
    <w:p>
      <w:pPr>
        <w:pStyle w:val="BodyText"/>
      </w:pPr>
      <w:r>
        <w:t xml:space="preserve">My commitment to psychiatry is rooted in a belief that mental health is integral to overall health. As a Psychiatrist in Nepal Kathmandu, I aim to address the stigma surrounding mental illness by promoting awareness and providing compassionate care. I am particularly drawn to the opportunity to collaborate with multidisciplinary teams, engage in research, and contribute to policy discussions that can improve mental health infrastructure in the region. The diverse population of Kathmandu, encompassing various ethnicities, languages, and lifestyles, would allow me to expand my skills while making a meaningful difference in people’s lives.</w:t>
      </w:r>
    </w:p>
    <w:p>
      <w:pPr>
        <w:pStyle w:val="BodyText"/>
      </w:pPr>
      <w:r>
        <w:t xml:space="preserve">One of the key strengths I bring as a Psychiatrist is my ability to adapt to different cultural and clinical settings. Having worked with patients from diverse backgrounds, I have developed strong communication skills that enable me to build trust and rapport with individuals from all walks of life. In Nepal Kathmandu, where the healthcare landscape is evolving rapidly, I am eager to leverage my experience in [mention specific areas, e.g., "telepsychiatry, trauma-informed care, or community mental health programs"] to support the development of sustainable mental health solutions. I am also committed to continuous learning and professional growth, which aligns with the innovative spirit of Kathmandu’s healthcare institutions.</w:t>
      </w:r>
    </w:p>
    <w:p>
      <w:pPr>
        <w:pStyle w:val="BodyText"/>
      </w:pPr>
      <w:r>
        <w:t xml:space="preserve">The challenges faced by mental health professionals in Nepal Kathmandu are significant but not insurmountable. Limited resources, geographic disparities, and a shortage of trained specialists often hinder access to care. As a Psychiatrist, I am motivated to address these barriers by advocating for policy changes, training local healthcare workers, and creating outreach programs that reach underserved populations. My experience in [mention relevant projects or initiatives] has prepared me to contribute to such efforts with both strategic thinking and hands-on dedication.</w:t>
      </w:r>
    </w:p>
    <w:p>
      <w:pPr>
        <w:pStyle w:val="BodyText"/>
      </w:pPr>
      <w:r>
        <w:t xml:space="preserve">In addition to my clinical work, I am passionate about teaching and mentoring the next generation of mental health professionals. I believe that fostering a culture of empathy, resilience, and collaboration is essential for the long-term success of any healthcare system. In Nepal Kathmandu, I would be thrilled to mentor junior psychiatrists, participate in academic conferences, and contribute to research that advances our understanding of mental health in South Asian contexts. This aligns with my vision of a future where mental health care is not only accessible but also culturally resonant and equitable.</w:t>
      </w:r>
    </w:p>
    <w:p>
      <w:pPr>
        <w:pStyle w:val="BodyText"/>
      </w:pPr>
      <w:r>
        <w:t xml:space="preserve">I am particularly inspired by the resilience of the people of Nepal Kathmandu, who navigate daily life with a profound sense of community and perseverance. As a Psychiatrist, I would approach my work with humility, respect, and a commitment to listening to the unique stories of each patient. Whether through individual therapy sessions, group interventions, or public health campaigns, I am prepared to dedicate myself fully to the mission of improving mental health outcomes in this extraordinary region.</w:t>
      </w:r>
    </w:p>
    <w:p>
      <w:pPr>
        <w:pStyle w:val="BodyText"/>
      </w:pPr>
      <w:r>
        <w:t xml:space="preserve">In conclusion, I am confident that my qualifications as a Psychiatrist, combined with my dedication to serving communities in Nepal Kathmandu, make me an ideal candidate for this opportunity. I would be honored to contribute my skills and passion to your organization’s efforts in transforming mental health care. Thank you for considering my application. I look forward to the possibility of discussing how I can support your mission and grow alongside your team.</w:t>
      </w:r>
    </w:p>
    <w:p>
      <w:pPr>
        <w:pStyle w:val="BodyText"/>
      </w:pPr>
      <w:r>
        <w:t xml:space="preserve">Sincerely,</w:t>
      </w:r>
      <w:r>
        <w:br/>
      </w:r>
      <w:r>
        <w:t xml:space="preserve">[Your Full Name]</w:t>
      </w:r>
      <w:r>
        <w:br/>
      </w:r>
      <w:r>
        <w:t xml:space="preserve">[Your Contact Information]</w:t>
      </w:r>
      <w:r>
        <w:br/>
      </w:r>
      <w:r>
        <w:t xml:space="preserve">[LinkedIn Profile or Professi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iatrist in Nepal Kathmandu</dc:title>
  <dc:creator/>
  <cp:keywords/>
  <dcterms:created xsi:type="dcterms:W3CDTF">2026-07-24T03:40:43Z</dcterms:created>
  <dcterms:modified xsi:type="dcterms:W3CDTF">2026-07-24T03:40:43Z</dcterms:modified>
</cp:coreProperties>
</file>

<file path=docProps/custom.xml><?xml version="1.0" encoding="utf-8"?>
<Properties xmlns="http://schemas.openxmlformats.org/officeDocument/2006/custom-properties" xmlns:vt="http://schemas.openxmlformats.org/officeDocument/2006/docPropsVTypes"/>
</file>